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8BE1E2" w14:textId="26008891" w:rsidR="006C400F" w:rsidRDefault="00291B40">
      <w:pPr>
        <w:rPr>
          <w:szCs w:val="22"/>
        </w:rPr>
      </w:pPr>
      <w:hyperlink r:id="rId4" w:history="1">
        <w:r w:rsidRPr="00656357">
          <w:rPr>
            <w:rStyle w:val="Hyperlink"/>
            <w:szCs w:val="22"/>
          </w:rPr>
          <w:t>https://github.com/Rohan-Sharma03/AdvancedDSA/blob/master/Assignment%202%20External%20Merge%20Sort/ExternalMergeSort.java</w:t>
        </w:r>
      </w:hyperlink>
    </w:p>
    <w:p w14:paraId="60E7FA3F" w14:textId="77777777" w:rsidR="00291B40" w:rsidRDefault="00291B40">
      <w:pPr>
        <w:rPr>
          <w:szCs w:val="22"/>
        </w:rPr>
      </w:pPr>
    </w:p>
    <w:sectPr w:rsidR="00291B40" w:rsidSect="00FF1A4F">
      <w:pgSz w:w="11906" w:h="16838"/>
      <w:pgMar w:top="1440" w:right="1440" w:bottom="1440" w:left="1440" w:header="708" w:footer="708" w:gutter="0"/>
      <w:pgBorders w:offsetFrom="page">
        <w:top w:val="inset" w:sz="6" w:space="24" w:color="auto"/>
        <w:left w:val="inset" w:sz="6" w:space="24" w:color="auto"/>
        <w:bottom w:val="outset" w:sz="6" w:space="24" w:color="auto"/>
        <w:right w:val="outset" w:sz="6" w:space="24" w:color="auto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Mangal"/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wMjE0NzW0sDAxsrRQ0lEKTi0uzszPAykwrgUAreUN0SwAAAA="/>
  </w:docVars>
  <w:rsids>
    <w:rsidRoot w:val="001C16F5"/>
    <w:rsid w:val="00086529"/>
    <w:rsid w:val="00166A03"/>
    <w:rsid w:val="001C16F5"/>
    <w:rsid w:val="0022037F"/>
    <w:rsid w:val="00291B40"/>
    <w:rsid w:val="005E6F37"/>
    <w:rsid w:val="006C400F"/>
    <w:rsid w:val="007A24E1"/>
    <w:rsid w:val="00964BF4"/>
    <w:rsid w:val="00E775C6"/>
    <w:rsid w:val="00FF1A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C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E41A0A"/>
  <w15:chartTrackingRefBased/>
  <w15:docId w15:val="{3888A1F3-12B8-4DE7-BE1E-D48970641F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lang w:val="en-IN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66A0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66A0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github.com/Rohan-Sharma03/AdvancedDSA/blob/master/Assignment%202%20External%20Merge%20Sort/ExternalMergeSort.jav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38</Words>
  <Characters>223</Characters>
  <Application>Microsoft Office Word</Application>
  <DocSecurity>0</DocSecurity>
  <Lines>1</Lines>
  <Paragraphs>1</Paragraphs>
  <ScaleCrop>false</ScaleCrop>
  <Company/>
  <LinksUpToDate>false</LinksUpToDate>
  <CharactersWithSpaces>2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han Sharma</dc:creator>
  <cp:keywords/>
  <dc:description/>
  <cp:lastModifiedBy>Rohan Sharma</cp:lastModifiedBy>
  <cp:revision>9</cp:revision>
  <cp:lastPrinted>2023-04-16T17:58:00Z</cp:lastPrinted>
  <dcterms:created xsi:type="dcterms:W3CDTF">2023-03-11T16:02:00Z</dcterms:created>
  <dcterms:modified xsi:type="dcterms:W3CDTF">2023-04-16T17:59:00Z</dcterms:modified>
</cp:coreProperties>
</file>